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529CA" w14:textId="466F0F98" w:rsidR="00CA2042" w:rsidRPr="00840774" w:rsidRDefault="000842DB">
      <w:pPr>
        <w:rPr>
          <w:rFonts w:ascii="宋体" w:eastAsia="宋体" w:hAnsi="宋体" w:cs="Times New Roman"/>
          <w:sz w:val="24"/>
          <w:szCs w:val="24"/>
        </w:rPr>
      </w:pPr>
      <w:r w:rsidRPr="00840774">
        <w:rPr>
          <w:rFonts w:ascii="宋体" w:eastAsia="宋体" w:hAnsi="宋体" w:cs="Times New Roman" w:hint="eastAsia"/>
          <w:sz w:val="24"/>
          <w:szCs w:val="24"/>
        </w:rPr>
        <w:t>&gt;</w:t>
      </w:r>
      <w:r w:rsidRPr="00840774">
        <w:rPr>
          <w:rFonts w:ascii="宋体" w:eastAsia="宋体" w:hAnsi="宋体" w:cs="Times New Roman"/>
          <w:sz w:val="24"/>
          <w:szCs w:val="24"/>
        </w:rPr>
        <w:t>In2091</w:t>
      </w:r>
    </w:p>
    <w:p w14:paraId="4020531C" w14:textId="0F73633A" w:rsidR="000842DB" w:rsidRPr="00331864" w:rsidRDefault="000842DB">
      <w:pPr>
        <w:rPr>
          <w:rFonts w:ascii="宋体" w:eastAsia="宋体" w:hAnsi="宋体"/>
          <w:sz w:val="24"/>
          <w:szCs w:val="24"/>
        </w:rPr>
      </w:pPr>
      <w:commentRangeStart w:id="0"/>
      <w:r w:rsidRPr="00840774">
        <w:rPr>
          <w:rFonts w:ascii="宋体" w:eastAsia="宋体" w:hAnsi="宋体"/>
          <w:sz w:val="24"/>
          <w:szCs w:val="24"/>
        </w:rPr>
        <w:t>TGTCATTTTCAGAAGACGACTGCAC</w:t>
      </w:r>
      <w:commentRangeEnd w:id="0"/>
      <w:r w:rsidR="00B10460" w:rsidRPr="00840774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840774"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CACCAAAGCGAGGTGAGC</w:t>
      </w:r>
      <w:commentRangeStart w:id="1"/>
      <w:r w:rsidRPr="00840774">
        <w:rPr>
          <w:rFonts w:ascii="宋体" w:eastAsia="宋体" w:hAnsi="宋体"/>
          <w:sz w:val="24"/>
          <w:szCs w:val="24"/>
        </w:rPr>
        <w:t>ATGGCGACGGACACCCCACGGATTCCAGAACAAGGCGTGGCCACTCTGCCTGATGAGGCTTGGGAGCGTGCGCGCCGTCGTGCGGAGATCATCAGTCCGTTGGCGCAGTCGGAGACGGTCGGGCACGAAGCGGCCGATATGGCGGCTCAGGCGCTGGGCTTGTCTCGGCGCCAGGTATACGTTCTGATCCGGCGTGCCCGGCAAGGCAGCGGCCTCGTGACGGATCTGGTGCCCGGCCAGTCCGGTGGAGGTAAAGGTAAGGGGCGCTTGCCGGAACCGGTCGAGCGCGTCATCCACGAGCTACTGCAAAAGCGGTTCCTGACCAAGCAGAAGCGCAGCCTAGCGGCCTTTCACCGCGAAGTCACTCAGGTGTGCAAGGCTCAAAAACTGCGAGTGCCGGCGCGCAATACCGTGGCCTTACGGATCGCTAGCCTTGACCCGCGCAAGGTCATCCGCCGGCGGGAAGGCCAGGATGCCGCTCGTGACCTACAAGGTGTGGGCGGCGAGCCTCCTGCCGTGACCGCGCCGCTGGAGCAGGTGCAGATAGACCATACGGTCATCGACCTGATCGTGGTCGATGACCGCGACCGGCAACCTATTGGCCGCCCGTACCTGACCCTCGCCATCGACGTGTTCACCCGCTGCGTGCTCGGCATGGTCGTCACGCTGGAAGCGCCGTCTGCCGTTTCGGTTGGCCTGTGCCTCGTGCATGTCGCCTGCGACAAGCGCCCTTGGCTGGAAGGACTGAACGTGGAAATGGATTGGCAGATGAGCGGCAAGCCCTTGCTGCTCTACCTAGACAACGCGGCCGAGTTCAAGAGCGAGGCCCTGCGCCGGGGTTGCGAGCAGCATGGCATCCGGCTGGACTATCGCCCGCTGGGACAGCCGCACTATGGCGGCATCGTGGAACGGATCATCGGCACGGCGATGCAGATGATTCACGACGAACTGCCGGGAACGACCTTCTCCAACCCTGACCAGCGCGGCGACTACGATTCCGAAAACAAGGCCGCCCTGACGCTGCGCGAGCTAGAGCGCTGGCTCACATTGGCGGTCGGCACCTACCACGGTTCGGTGCACAACGGCCTGCTCCAACCGCCGGCCGCGCGCTGGGCCGAGGCCGTGGCGCGTGTCGGCGTACCGGCCGTCGTCACACGCGCTACTTCGTTCCTGGTCGATTTTCTGCCGATCCTCCGGCGCACGCTGACCCGCACCGGCTTTGTCATCGACCACATCCACTACTACGCCGATGCGCTCAAGCCGTGGATTGCGCGGCGTGAACGCTGGCCGTCCTTTCTGATCCGGCGCGATCCGCGCGACATCAGCCGTATCTGGGTCCTGGAACCGGAGGGACAGCACTACCTGGAAATTCCCTACCGTACCTTGTCGCACCCGGCTGTCACCCTCTGGGAACAACGGCAGGCGCTGATGAAATTGCGGCAGCAAGGGCGCGAACAGGTGGATGAGTCGGCGTTGTTCCGCATGATCGACCAGATGCGCAAAATCGTGACCACCGCGCAGAAGACCACGCGCAAGGCGCGGCGCGACGCAGATCGACGCCAGCATCTCAAGGCAACGGCACCGCCTGTCAAAGCCACGCCACCACCGGACGCTGACATGGATGACCAGCAGGCGGACAACCAGCCGCCCGCCAAACCGTTCGACCAGATTGAGGAGTGGTAG</w:t>
      </w:r>
      <w:commentRangeEnd w:id="1"/>
      <w:r w:rsidR="00B10460" w:rsidRPr="00840774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840774">
        <w:rPr>
          <w:rFonts w:ascii="宋体" w:eastAsia="宋体" w:hAnsi="宋体"/>
          <w:sz w:val="24"/>
          <w:szCs w:val="24"/>
        </w:rPr>
        <w:t>CC</w:t>
      </w:r>
      <w:commentRangeStart w:id="2"/>
      <w:r w:rsidRPr="00840774">
        <w:rPr>
          <w:rFonts w:ascii="宋体" w:eastAsia="宋体" w:hAnsi="宋体"/>
          <w:sz w:val="24"/>
          <w:szCs w:val="24"/>
        </w:rPr>
        <w:t>GTGGAAGAATATCCCATCATCGAGCTGTCCCACCTGCTGCCGGCGGCGCAGGGATTGGCCCGGCTGCCGGCGGACGAGCGCATCCAACGCCTTCGCGCCGACCGCTGGATCGGCTACCCCCGCGCGGTCGAGGCGCTGAACCGGCTGGAAACCCTGTATGCGTGGCCAAACAAGCAACGCATGCCCAACCTGCTGCTGGTCGGCCCGACCAACAACGGCAAGTCGATGATCGTCGAGAAGTTCCGGCGCACGCATCTGGCCAGCGCCGATGCCGACCAGGAGCACATCCCGGTGCTGGTCGTGCAGATGCCGTCCGAGCCGTCTGTGATCCGCTTCTACGTCGCGCTGCTCGCGGCGATGGGTGCGCCATTGCGACCGCGCCCACGACTGCCGGAAATGGAGCAACTGGCGCTGGCACTGCTGCGCAAGGTCGGCGTGCGCATTTTGGTGATCGACGAGTTGCACAACGTCCTGGCTGGTAACAGCGTCAACCGCCGGGAATTCCTCAATCTGCTGCGCTTCCTCGGCAACGAACTGCGCATCCCACTGGTCGGGGTTGGCACGCGCGACGCCTATCTGGCCATCCGCTCGGATGACCAGTTGGAAAACCGCTTCGAGCCGATGATGCTGCCGCTGTGGGAGGCCAACGACGATTGCTGCTCACTGCTGGCCAGCTTCGCCGCTTCGCTTCCTCTGCGGCGACCCTCGTCGATTGCCACGCTGGACATGGCCCGCTACCTGCTCACACGCAGCGAGGGCACCATAGGCGAACTGGCGCACTTGCTGATGGCAGCGGCCATCGTCGCCGTGGAGAGCTGCGAGGAAGCGATCAACCATCGCACGCTCAGCATGGCCGATTACACCGGTCCCAGCGAGCGGCGGCGGCAATTCGAGCGGGAACTGAT</w:t>
      </w:r>
      <w:commentRangeStart w:id="3"/>
      <w:r w:rsidRPr="00840774">
        <w:rPr>
          <w:rFonts w:ascii="宋体" w:eastAsia="宋体" w:hAnsi="宋体"/>
          <w:sz w:val="24"/>
          <w:szCs w:val="24"/>
        </w:rPr>
        <w:t>GTGA</w:t>
      </w:r>
      <w:commentRangeEnd w:id="2"/>
      <w:r w:rsidR="00171A84" w:rsidRPr="00840774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840774">
        <w:rPr>
          <w:rFonts w:ascii="宋体" w:eastAsia="宋体" w:hAnsi="宋体"/>
          <w:sz w:val="24"/>
          <w:szCs w:val="24"/>
        </w:rPr>
        <w:t>AGCCAGCGCCACGCTGGCCACTGCATCCGGCTCCCAGGGAAGGCGAAGCCTTGTCTTCGTGGCTCAACCGCGTGGCCCTTTGCTATCACATGGAGGTGTCCGAGCTGCTGGAGCACGATCTTGGTCACGGTCAGGTTGATGACCTGGACACCGCGCCACCACTGGCGCTGCTGGAGATGCTCTCCCTGCGGAGCGGCATCGAGCCGGATCGGCTGCGTTGCATGAGTTTCGC</w:t>
      </w:r>
      <w:r w:rsidRPr="00840774">
        <w:rPr>
          <w:rFonts w:ascii="宋体" w:eastAsia="宋体" w:hAnsi="宋体"/>
          <w:sz w:val="24"/>
          <w:szCs w:val="24"/>
        </w:rPr>
        <w:lastRenderedPageBreak/>
        <w:t>CGGCTGGGTGCCTTGGCTACTGGACAGTCTTGATGATCAGATTCCAGATGCATTGGAAACCTATGCGTTCCAGCTCTCGGTGCTGCTGCCGAAACTCCGCCGTAGGACGCGATCCATCACGAGCTGGCGTGCCTGGCTGCCCAGCCAGCCGATACATCGCGCCTGTCCGCTCTGTCTGAACGACCCGGCAAACCAAGCCGTACTGCTTGCATGGAAGCTGCCCTTGATGCTGAGCTGCCCGCTGCATGGCTGCTGGCTGGAATCCTATTGGGGCGTGCCTGGGCGGTTTCTCGGCTGGGAGAACGCCGACACTGCGCCGCGCACCGCCAGCGACGCGATTGCGGCGATGGACCAGCGTACCTGGCAGGCACTGACAACCGGTCACGTGGAGCTGCCGCGCCGACGCATCCACGCTGGATTGTGGTTTCGGCTGCTACGCACGCTGCTCGATGAGCTGAACACCCCGCTTTCGGCGTGCGGAACCTACGCGGGGTATCTCCGCCAAGTCTGGCAAGGCTGCGGGCATCCGCTGCGTGCTGGGCAAAGTCTGTGGCGACCGTATGAAACCCTGAACCCGGCAGTACGGTTGCAGATGCTGGAGGCAGCGGCAGCGGCAATCAGCTTGATTGAGGTGAGGGATATAAGCCCGCCAGGCGAGCATGCAAAGCTGTTCTGGTCCGAGCCCCAAACCGGGTTCACCAGTGGTCTGCCGGCGAAAGCGCCGAAGCCCGAACCCGTCAATCACTGGCAACGGGCGGTCCAAGCTATCAGTGAGGCGATCATTGAAGCGCGGCACAACCCCGAGACGGCGCGCTCGCTGTTCGCCTTGGCTTCCTATGGTCGGCGCGACCCAGCTTCCCTGGAACAGTTGCGAGCCACCTTTGCAAAGGAAGGCATCCCCCCGGAATTTCTGTCACATTACGAGCCTGATGGACCCTTTGCATGTCTTAGACAGAATGACGGGTTAAGTGACAAATTTTGA</w:t>
      </w:r>
      <w:commentRangeEnd w:id="3"/>
      <w:r w:rsidR="00004FB9" w:rsidRPr="00840774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840774">
        <w:rPr>
          <w:rFonts w:ascii="宋体" w:eastAsia="宋体" w:hAnsi="宋体"/>
          <w:sz w:val="24"/>
          <w:szCs w:val="24"/>
        </w:rPr>
        <w:t>CGGCCAGAATTTTCCGGCGCACA</w:t>
      </w:r>
      <w:commentRangeStart w:id="4"/>
      <w:r w:rsidRPr="00840774">
        <w:rPr>
          <w:rFonts w:ascii="宋体" w:eastAsia="宋体" w:hAnsi="宋体"/>
          <w:sz w:val="24"/>
          <w:szCs w:val="24"/>
        </w:rPr>
        <w:t>CTGTCACATAATCGAACGTATAC</w:t>
      </w:r>
      <w:commentRangeStart w:id="5"/>
      <w:r w:rsidRPr="00840774">
        <w:rPr>
          <w:rFonts w:ascii="宋体" w:eastAsia="宋体" w:hAnsi="宋体"/>
          <w:sz w:val="24"/>
          <w:szCs w:val="24"/>
        </w:rPr>
        <w:t>GTGAC</w:t>
      </w:r>
      <w:commentRangeEnd w:id="4"/>
      <w:r w:rsidR="00F00054" w:rsidRPr="00840774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840774">
        <w:rPr>
          <w:rFonts w:ascii="宋体" w:eastAsia="宋体" w:hAnsi="宋体"/>
          <w:sz w:val="24"/>
          <w:szCs w:val="24"/>
        </w:rPr>
        <w:t>GGGTGAAAAGGTGCTGATCGGCTACATGCGGGTATCGAAGGCGGACGGATCCCAGTCCACCAATTTGCAACGCGATGCGCTCATCGCCGCTGGTGTGAGCCTTGCGCACCTTTACGAGGATCTGGCCTCGGGCAGGCGCGATGATCGCCCAGGGTTGGCTGCTTGCCTGAAGGCGCTTCGTGAAGGGGACACGCTGATCGTGTGGAAGCTCGATCGGCTTGGCCGTGATCTGCGCCACCTGATCAACACCGTGCACGACCTAACTGCGCGTAGCGTGGGCCTGAAGGTCCTGACCGGTCACGGTGCGGCGGTCGACACGACGACTGCCGCCGGCAAGCTTGTGTTCGGTATTTTTGCCGCGCTGGCCGAGTTCGAGCGTGAGTTGATTTCCGAGCGAACAGTCGCTGGACTTATCTCGGCGCGCGCTCGCGGCAGGAAAGGGGGGCGCCCCTTCAAGATGACCGCCGCCAAGCTACGCCTGGCGATGGCCAGCATGGGGCAACCGGAAACCAAGGTGGGCGATCTCTGCGAAGAACTCGGGATTACCCGGCAGACGCTCTACCGGCACGTGTCGCCCAAGGGCGAACTGCGGCCAGACGGCGTAAAGCTGCTCTCCCTCGGTTCAGCCGCATAA</w:t>
      </w:r>
      <w:commentRangeEnd w:id="5"/>
      <w:r w:rsidR="002C0401" w:rsidRPr="00840774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840774">
        <w:rPr>
          <w:rFonts w:ascii="宋体" w:eastAsia="宋体" w:hAnsi="宋体"/>
          <w:sz w:val="24"/>
          <w:szCs w:val="24"/>
        </w:rPr>
        <w:t>ATGGAGGCGACCTGGAACGGGGCGCTGTTCAGTGCGGCAACGATCCGATTACCGGTGTCGACCCAGAGCAGCCGTAGAGCTTTTGGGAAAGCTGTC</w:t>
      </w:r>
      <w:commentRangeStart w:id="6"/>
      <w:r w:rsidRPr="00840774">
        <w:rPr>
          <w:rFonts w:ascii="宋体" w:eastAsia="宋体" w:hAnsi="宋体"/>
          <w:sz w:val="24"/>
          <w:szCs w:val="24"/>
        </w:rPr>
        <w:t>GTTCAACGCGAAGGTAAACGGCGCCGCTTGCGGCGTCCAGTGAAGCGAAGCGGAATGAGTTTCACCGCCTTGTTAGAA</w:t>
      </w:r>
      <w:commentRangeEnd w:id="6"/>
      <w:r w:rsidR="002C0401" w:rsidRPr="00840774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840774">
        <w:rPr>
          <w:rFonts w:ascii="宋体" w:eastAsia="宋体" w:hAnsi="宋体"/>
          <w:sz w:val="24"/>
          <w:szCs w:val="24"/>
        </w:rPr>
        <w:t>AT</w:t>
      </w:r>
      <w:commentRangeStart w:id="7"/>
      <w:r w:rsidRPr="00840774">
        <w:rPr>
          <w:rFonts w:ascii="宋体" w:eastAsia="宋体" w:hAnsi="宋体"/>
          <w:sz w:val="24"/>
          <w:szCs w:val="24"/>
        </w:rPr>
        <w:t>TTAGTTACTTGGCTGTGATGGTTTTTTACTTTCATTTAGCCCTTTAACAGCCTGTTCCCATGTACGTTTCAAGAGTGATGCGTCCCCAATTTCACTATGACTTGAAACAACCAGTTTTGCTTTACCATATTTAGACATTAATATTTTGGCGGACTTTGGCCAAGCTTCTAAATTTGCGTCACCCAAATTACCAAGACCGTCCGGTTTAACAAAACAACCACCGAATAAAATTTTCTTTTCAGGTAACCAAACCACTACGTTATCTTGAGTGTGCCCCGGGCCGGGATAAAAAACTTCAATTTTATTTTTAACTAGCCAATAACTAACTCCGCTAAATGAGTTTTTAGCTTGCACCTTACCGTCTTTTTTAAGAAGTTCATTTGTTAATTCAGATGCATACGTGGGAATAGATTGAGAATTAAGCCACTCTATTCCCCCTGTGCTGTCGCTATGGAAATGTGAGGAAATAGTGCCTTTGATTTTATAGCCGCGCTCCACAAACCAATTGACTAACTTTTCAGTATCTGTAGCAGTAAATGGAGTGTCAATCAGATAGGCGTCAGTGTTTACAAGAACCACCAAACCGTGTTTAGAAACAACACCCCAACCGTTAACTTCTTCGAACGATGTATGAACATAAACACCTTCTTCAAGCTTCTCGATTTTTAAATCAGGCAAAGCCGCTCCTGCGGCAGTAATGCTACAAAGGAAGCATACACATAAAACAAATAATTTCTTCAT</w:t>
      </w:r>
      <w:commentRangeEnd w:id="7"/>
      <w:r w:rsidR="004C6297" w:rsidRPr="00840774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840774">
        <w:rPr>
          <w:rFonts w:ascii="宋体" w:eastAsia="宋体" w:hAnsi="宋体"/>
          <w:sz w:val="24"/>
          <w:szCs w:val="24"/>
        </w:rPr>
        <w:t>ACTTGCCCT</w:t>
      </w:r>
      <w:commentRangeStart w:id="8"/>
      <w:r w:rsidRPr="00840774">
        <w:rPr>
          <w:rFonts w:ascii="宋体" w:eastAsia="宋体" w:hAnsi="宋体"/>
          <w:sz w:val="24"/>
          <w:szCs w:val="24"/>
        </w:rPr>
        <w:t>TTTCTAACTTTGTTTTAGGGCGACTGCCCTGCTGCGTAACATCGTTGCTGCTCCATAACATCA</w:t>
      </w:r>
      <w:commentRangeEnd w:id="8"/>
      <w:r w:rsidR="0081607C" w:rsidRPr="00840774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840774"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9"/>
      <w:r w:rsidRPr="00840774">
        <w:rPr>
          <w:rFonts w:ascii="宋体" w:eastAsia="宋体" w:hAnsi="宋体"/>
          <w:sz w:val="24"/>
          <w:szCs w:val="24"/>
        </w:rPr>
        <w:t>ATGAAAACCGCCACTGCGCCGTTACCACCGCTGCGTTCGGTCAAGGTTCTGGACCAGTTGCGTGAGCGCATACGCTACTTGCATTAC</w:t>
      </w:r>
      <w:commentRangeStart w:id="10"/>
      <w:commentRangeStart w:id="11"/>
      <w:r w:rsidRPr="00840774">
        <w:rPr>
          <w:rFonts w:ascii="宋体" w:eastAsia="宋体" w:hAnsi="宋体"/>
          <w:sz w:val="24"/>
          <w:szCs w:val="24"/>
        </w:rPr>
        <w:t>AGTTTA</w:t>
      </w:r>
      <w:commentRangeEnd w:id="10"/>
      <w:r w:rsidR="00F83666" w:rsidRPr="00840774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840774">
        <w:rPr>
          <w:rFonts w:ascii="宋体" w:eastAsia="宋体" w:hAnsi="宋体"/>
          <w:sz w:val="24"/>
          <w:szCs w:val="24"/>
        </w:rPr>
        <w:t>CGAACCGAACAGGCTTA</w:t>
      </w:r>
      <w:commentRangeStart w:id="12"/>
      <w:r w:rsidRPr="00840774">
        <w:rPr>
          <w:rFonts w:ascii="宋体" w:eastAsia="宋体" w:hAnsi="宋体"/>
          <w:sz w:val="24"/>
          <w:szCs w:val="24"/>
        </w:rPr>
        <w:t>TGTCAA</w:t>
      </w:r>
      <w:commentRangeEnd w:id="11"/>
      <w:r w:rsidR="004E74FB" w:rsidRPr="00840774">
        <w:rPr>
          <w:rStyle w:val="a7"/>
          <w:rFonts w:ascii="宋体" w:eastAsia="宋体" w:hAnsi="宋体"/>
          <w:sz w:val="24"/>
          <w:szCs w:val="24"/>
        </w:rPr>
        <w:commentReference w:id="11"/>
      </w:r>
      <w:commentRangeEnd w:id="12"/>
      <w:r w:rsidR="006850F9" w:rsidRPr="00840774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840774">
        <w:rPr>
          <w:rFonts w:ascii="宋体" w:eastAsia="宋体" w:hAnsi="宋体"/>
          <w:sz w:val="24"/>
          <w:szCs w:val="24"/>
        </w:rPr>
        <w:t>CTGGGTTCGTGCCTTCATCCGTTTCCACGGTGTGCGTCACCCGGCAACCTTGGGCAGCAGCGAAGTCGAGGCATTTCTGTCCTGGCTGGCGAACGAGCGCAAGGTTTCGGTCTCCACGCATCGTCAGGCATTGGCGGCCTTGCTGTTCTTCTACGGCAAGGTGCTGTGCACGGATCTGCCCTGG</w:t>
      </w:r>
      <w:r w:rsidRPr="00840774">
        <w:rPr>
          <w:rFonts w:ascii="宋体" w:eastAsia="宋体" w:hAnsi="宋体"/>
          <w:sz w:val="24"/>
          <w:szCs w:val="24"/>
        </w:rPr>
        <w:lastRenderedPageBreak/>
        <w:t>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GCGGTTACGACATTCGAACCGTGCAGGATCTGCTCGGCCATTCCGACGTCTCTACGACGATGATTTACACGCATGTGCTGAAAGTTGGCGGTGCCGGAGTGCGCTCACCGCTTGATGCGCTGCCGCCCCTCACTAGTGAGAGGTAG</w:t>
      </w:r>
      <w:commentRangeEnd w:id="9"/>
      <w:r w:rsidR="00FF0587" w:rsidRPr="00840774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840774"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TGGCCGGCAGCAGCCCGTCGTTGCCTGATGGATCCAACCCCTCCGCTGCTATAGTGCAGTCGGCTTCTGACGTTCA</w:t>
      </w:r>
      <w:commentRangeStart w:id="13"/>
      <w:r w:rsidRPr="00840774">
        <w:rPr>
          <w:rFonts w:ascii="宋体" w:eastAsia="宋体" w:hAnsi="宋体"/>
          <w:sz w:val="24"/>
          <w:szCs w:val="24"/>
        </w:rPr>
        <w:t>GTGCAGCCGTCTTCTGAAAACGACA</w:t>
      </w:r>
      <w:commentRangeEnd w:id="13"/>
      <w:r w:rsidR="006660D0" w:rsidRPr="00840774">
        <w:rPr>
          <w:rStyle w:val="a7"/>
          <w:rFonts w:ascii="宋体" w:eastAsia="宋体" w:hAnsi="宋体"/>
          <w:sz w:val="24"/>
          <w:szCs w:val="24"/>
        </w:rPr>
        <w:commentReference w:id="13"/>
      </w:r>
    </w:p>
    <w:sectPr w:rsidR="000842DB" w:rsidRPr="0033186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27T10:22:00Z" w:initials="XL">
    <w:p w14:paraId="39606E97" w14:textId="0199B776" w:rsidR="00B10460" w:rsidRPr="00A251E8" w:rsidRDefault="00B10460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IRt_In2091 (-)</w:t>
      </w:r>
    </w:p>
  </w:comment>
  <w:comment w:id="1" w:author="Xinyue Li" w:date="2023-07-27T10:24:00Z" w:initials="XL">
    <w:p w14:paraId="011FD75A" w14:textId="2A13E3D8" w:rsidR="00B10460" w:rsidRPr="00A251E8" w:rsidRDefault="00B10460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tniA (+)</w:t>
      </w:r>
    </w:p>
  </w:comment>
  <w:comment w:id="2" w:author="Xinyue Li" w:date="2023-07-27T10:24:00Z" w:initials="XL">
    <w:p w14:paraId="63AF6D70" w14:textId="6290E994" w:rsidR="00171A84" w:rsidRPr="00A251E8" w:rsidRDefault="00171A84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tniB (+)</w:t>
      </w:r>
    </w:p>
  </w:comment>
  <w:comment w:id="3" w:author="Xinyue Li" w:date="2023-07-27T10:25:00Z" w:initials="XL">
    <w:p w14:paraId="6F9F7C40" w14:textId="512F7BE9" w:rsidR="00004FB9" w:rsidRPr="00A251E8" w:rsidRDefault="00004FB9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tniQ (+)</w:t>
      </w:r>
    </w:p>
  </w:comment>
  <w:comment w:id="4" w:author="Xinyue Li" w:date="2023-07-27T10:26:00Z" w:initials="XL">
    <w:p w14:paraId="41D5B790" w14:textId="5CA81AD3" w:rsidR="00F00054" w:rsidRPr="00A251E8" w:rsidRDefault="00F00054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res (+)</w:t>
      </w:r>
    </w:p>
  </w:comment>
  <w:comment w:id="5" w:author="Xinyue Li" w:date="2023-07-27T11:11:00Z" w:initials="XL">
    <w:p w14:paraId="487A5891" w14:textId="543E279A" w:rsidR="002C0401" w:rsidRPr="00A251E8" w:rsidRDefault="002C0401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tniR (+)</w:t>
      </w:r>
    </w:p>
  </w:comment>
  <w:comment w:id="6" w:author="Xinyue Li" w:date="2023-07-27T11:12:00Z" w:initials="XL">
    <w:p w14:paraId="6D03686E" w14:textId="0A8B1FEE" w:rsidR="002C0401" w:rsidRPr="00A251E8" w:rsidRDefault="002C0401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attC_blaIMP-8 (-)</w:t>
      </w:r>
    </w:p>
  </w:comment>
  <w:comment w:id="7" w:author="Xinyue Li" w:date="2023-07-27T11:19:00Z" w:initials="XL">
    <w:p w14:paraId="738B8FDA" w14:textId="79CB67EA" w:rsidR="004C6297" w:rsidRPr="00A251E8" w:rsidRDefault="004C6297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blaIMP-8 (-)</w:t>
      </w:r>
    </w:p>
  </w:comment>
  <w:comment w:id="8" w:author="Xinyue Li" w:date="2023-07-27T11:19:00Z" w:initials="XL">
    <w:p w14:paraId="4CAA0D36" w14:textId="7E6ECE6F" w:rsidR="0081607C" w:rsidRPr="00A251E8" w:rsidRDefault="0081607C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attI (-)</w:t>
      </w:r>
    </w:p>
  </w:comment>
  <w:comment w:id="10" w:author="Xinyue Li" w:date="2023-07-27T11:20:00Z" w:initials="XL">
    <w:p w14:paraId="4B964CD7" w14:textId="65C359A3" w:rsidR="00F83666" w:rsidRPr="00A251E8" w:rsidRDefault="00F83666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-10 region for promoter PcS (-)</w:t>
      </w:r>
    </w:p>
  </w:comment>
  <w:comment w:id="11" w:author="Xinyue Li" w:date="2023-07-27T11:20:00Z" w:initials="XL">
    <w:p w14:paraId="028C6E30" w14:textId="768FAF8E" w:rsidR="004E74FB" w:rsidRPr="00A251E8" w:rsidRDefault="004E74FB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PcS (-)</w:t>
      </w:r>
    </w:p>
  </w:comment>
  <w:comment w:id="12" w:author="Xinyue Li" w:date="2023-07-27T11:21:00Z" w:initials="XL">
    <w:p w14:paraId="2C5C3841" w14:textId="2720A86F" w:rsidR="006850F9" w:rsidRPr="00A251E8" w:rsidRDefault="006850F9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-35 region for promoter PcS (-)</w:t>
      </w:r>
    </w:p>
  </w:comment>
  <w:comment w:id="9" w:author="Xinyue Li" w:date="2023-07-27T11:22:00Z" w:initials="XL">
    <w:p w14:paraId="3427F66C" w14:textId="24B3FD63" w:rsidR="00FF0587" w:rsidRPr="00A251E8" w:rsidRDefault="00FF0587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intI1 (+)</w:t>
      </w:r>
    </w:p>
  </w:comment>
  <w:comment w:id="13" w:author="Xinyue Li" w:date="2023-07-27T11:22:00Z" w:initials="XL">
    <w:p w14:paraId="68DBFEAE" w14:textId="159B6CFD" w:rsidR="006660D0" w:rsidRPr="00A251E8" w:rsidRDefault="006660D0">
      <w:pPr>
        <w:pStyle w:val="a8"/>
        <w:rPr>
          <w:rFonts w:ascii="Times New Roman" w:hAnsi="Times New Roman" w:cs="Times New Roman"/>
        </w:rPr>
      </w:pPr>
      <w:r w:rsidRPr="00A251E8">
        <w:rPr>
          <w:rStyle w:val="a7"/>
          <w:rFonts w:ascii="Times New Roman" w:hAnsi="Times New Roman" w:cs="Times New Roman"/>
        </w:rPr>
        <w:annotationRef/>
      </w:r>
      <w:r w:rsidRPr="00A251E8">
        <w:rPr>
          <w:rFonts w:ascii="Times New Roman" w:hAnsi="Times New Roman" w:cs="Times New Roman"/>
        </w:rPr>
        <w:t>IRi_In2091 (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9606E97" w15:done="0"/>
  <w15:commentEx w15:paraId="011FD75A" w15:done="0"/>
  <w15:commentEx w15:paraId="63AF6D70" w15:done="0"/>
  <w15:commentEx w15:paraId="6F9F7C40" w15:done="0"/>
  <w15:commentEx w15:paraId="41D5B790" w15:done="0"/>
  <w15:commentEx w15:paraId="487A5891" w15:done="0"/>
  <w15:commentEx w15:paraId="6D03686E" w15:done="0"/>
  <w15:commentEx w15:paraId="738B8FDA" w15:done="0"/>
  <w15:commentEx w15:paraId="4CAA0D36" w15:done="0"/>
  <w15:commentEx w15:paraId="4B964CD7" w15:done="0"/>
  <w15:commentEx w15:paraId="028C6E30" w15:done="0"/>
  <w15:commentEx w15:paraId="2C5C3841" w15:done="0"/>
  <w15:commentEx w15:paraId="3427F66C" w15:done="0"/>
  <w15:commentEx w15:paraId="68DBFE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CC3F5" w16cex:dateUtc="2023-07-27T02:22:00Z"/>
  <w16cex:commentExtensible w16cex:durableId="286CC440" w16cex:dateUtc="2023-07-27T02:24:00Z"/>
  <w16cex:commentExtensible w16cex:durableId="286CC46D" w16cex:dateUtc="2023-07-27T02:24:00Z"/>
  <w16cex:commentExtensible w16cex:durableId="286CC49B" w16cex:dateUtc="2023-07-27T02:25:00Z"/>
  <w16cex:commentExtensible w16cex:durableId="286CC4C4" w16cex:dateUtc="2023-07-27T02:26:00Z"/>
  <w16cex:commentExtensible w16cex:durableId="286CCF7E" w16cex:dateUtc="2023-07-27T03:11:00Z"/>
  <w16cex:commentExtensible w16cex:durableId="286CCFB6" w16cex:dateUtc="2023-07-27T03:12:00Z"/>
  <w16cex:commentExtensible w16cex:durableId="286CD125" w16cex:dateUtc="2023-07-27T03:19:00Z"/>
  <w16cex:commentExtensible w16cex:durableId="286CD14F" w16cex:dateUtc="2023-07-27T03:19:00Z"/>
  <w16cex:commentExtensible w16cex:durableId="286CD18A" w16cex:dateUtc="2023-07-27T03:20:00Z"/>
  <w16cex:commentExtensible w16cex:durableId="286CD173" w16cex:dateUtc="2023-07-27T03:20:00Z"/>
  <w16cex:commentExtensible w16cex:durableId="286CD1A7" w16cex:dateUtc="2023-07-27T03:21:00Z"/>
  <w16cex:commentExtensible w16cex:durableId="286CD1E1" w16cex:dateUtc="2023-07-27T03:22:00Z"/>
  <w16cex:commentExtensible w16cex:durableId="286CD209" w16cex:dateUtc="2023-07-27T03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9606E97" w16cid:durableId="286CC3F5"/>
  <w16cid:commentId w16cid:paraId="011FD75A" w16cid:durableId="286CC440"/>
  <w16cid:commentId w16cid:paraId="63AF6D70" w16cid:durableId="286CC46D"/>
  <w16cid:commentId w16cid:paraId="6F9F7C40" w16cid:durableId="286CC49B"/>
  <w16cid:commentId w16cid:paraId="41D5B790" w16cid:durableId="286CC4C4"/>
  <w16cid:commentId w16cid:paraId="487A5891" w16cid:durableId="286CCF7E"/>
  <w16cid:commentId w16cid:paraId="6D03686E" w16cid:durableId="286CCFB6"/>
  <w16cid:commentId w16cid:paraId="738B8FDA" w16cid:durableId="286CD125"/>
  <w16cid:commentId w16cid:paraId="4CAA0D36" w16cid:durableId="286CD14F"/>
  <w16cid:commentId w16cid:paraId="4B964CD7" w16cid:durableId="286CD18A"/>
  <w16cid:commentId w16cid:paraId="028C6E30" w16cid:durableId="286CD173"/>
  <w16cid:commentId w16cid:paraId="2C5C3841" w16cid:durableId="286CD1A7"/>
  <w16cid:commentId w16cid:paraId="3427F66C" w16cid:durableId="286CD1E1"/>
  <w16cid:commentId w16cid:paraId="68DBFEAE" w16cid:durableId="286CD20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D6B4F" w14:textId="77777777" w:rsidR="00306B74" w:rsidRDefault="00306B74" w:rsidP="009B5F17">
      <w:r>
        <w:separator/>
      </w:r>
    </w:p>
  </w:endnote>
  <w:endnote w:type="continuationSeparator" w:id="0">
    <w:p w14:paraId="6D34EA02" w14:textId="77777777" w:rsidR="00306B74" w:rsidRDefault="00306B74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586E2" w14:textId="77777777" w:rsidR="00306B74" w:rsidRDefault="00306B74" w:rsidP="009B5F17">
      <w:r>
        <w:separator/>
      </w:r>
    </w:p>
  </w:footnote>
  <w:footnote w:type="continuationSeparator" w:id="0">
    <w:p w14:paraId="113A2300" w14:textId="77777777" w:rsidR="00306B74" w:rsidRDefault="00306B74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rNaAMTjLwgsAAAA"/>
  </w:docVars>
  <w:rsids>
    <w:rsidRoot w:val="0016137F"/>
    <w:rsid w:val="00004FB9"/>
    <w:rsid w:val="0005060C"/>
    <w:rsid w:val="000842DB"/>
    <w:rsid w:val="000A5833"/>
    <w:rsid w:val="0016137F"/>
    <w:rsid w:val="00171A84"/>
    <w:rsid w:val="001F3506"/>
    <w:rsid w:val="0026516F"/>
    <w:rsid w:val="00297E6E"/>
    <w:rsid w:val="002A4368"/>
    <w:rsid w:val="002C0401"/>
    <w:rsid w:val="002D6ABE"/>
    <w:rsid w:val="00300173"/>
    <w:rsid w:val="00306B74"/>
    <w:rsid w:val="00331864"/>
    <w:rsid w:val="003613E3"/>
    <w:rsid w:val="00393AE4"/>
    <w:rsid w:val="004947E8"/>
    <w:rsid w:val="004C6297"/>
    <w:rsid w:val="004E74FB"/>
    <w:rsid w:val="005370C6"/>
    <w:rsid w:val="006660D0"/>
    <w:rsid w:val="006850F9"/>
    <w:rsid w:val="006A7D2D"/>
    <w:rsid w:val="007A3F16"/>
    <w:rsid w:val="007C0094"/>
    <w:rsid w:val="007D3A3A"/>
    <w:rsid w:val="007E4997"/>
    <w:rsid w:val="0081607C"/>
    <w:rsid w:val="00840774"/>
    <w:rsid w:val="00914DBD"/>
    <w:rsid w:val="009957C8"/>
    <w:rsid w:val="009B059C"/>
    <w:rsid w:val="009B5F17"/>
    <w:rsid w:val="00A01D9D"/>
    <w:rsid w:val="00A251E8"/>
    <w:rsid w:val="00B10460"/>
    <w:rsid w:val="00B22E30"/>
    <w:rsid w:val="00B5476C"/>
    <w:rsid w:val="00BC17CB"/>
    <w:rsid w:val="00CA2042"/>
    <w:rsid w:val="00CF10BE"/>
    <w:rsid w:val="00D61D84"/>
    <w:rsid w:val="00D70B67"/>
    <w:rsid w:val="00DD0B90"/>
    <w:rsid w:val="00E92F38"/>
    <w:rsid w:val="00F00054"/>
    <w:rsid w:val="00F3744C"/>
    <w:rsid w:val="00F83666"/>
    <w:rsid w:val="00FF0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036</Words>
  <Characters>5906</Characters>
  <Application>Microsoft Office Word</Application>
  <DocSecurity>0</DocSecurity>
  <Lines>49</Lines>
  <Paragraphs>13</Paragraphs>
  <ScaleCrop>false</ScaleCrop>
  <Company/>
  <LinksUpToDate>false</LinksUpToDate>
  <CharactersWithSpaces>6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40</cp:revision>
  <dcterms:created xsi:type="dcterms:W3CDTF">2023-07-05T07:35:00Z</dcterms:created>
  <dcterms:modified xsi:type="dcterms:W3CDTF">2023-08-09T00:45:00Z</dcterms:modified>
</cp:coreProperties>
</file>